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aboratory Technician position at [Company Name] in Chile Santiago. As a highly motivated and detail-oriented professional with over five years of experience in laboratory settings, I am eager to contribute my technical expertise, analytical skills, and commitment to precision to your esteemed organization. The opportunity to work as a Laboratory Technician in Santiago—where innovation and scientific advancement thrive—aligns perfectly with my career goals and passion for contributing to impactful research and quality control processes.</w:t>
      </w:r>
    </w:p>
    <w:p>
      <w:pPr>
        <w:pStyle w:val="BodyText"/>
      </w:pPr>
      <w:r>
        <w:t xml:space="preserve">Throughout my career, I have developed a strong foundation in laboratory operations, including sample preparation, data analysis, equipment calibration, and adherence to strict safety protocols. My experience spans multiple industries, such as environmental testing, pharmaceuticals, and biotechnology. For instance, at [Previous Employer], I was responsible for conducting routine chemical analyses using advanced instrumentation like HPLC and GC-MS while maintaining meticulous records of all experiments. This role required a high level of accuracy and the ability to troubleshoot complex procedures—skills I have honed through continuous learning and hands-on practice.</w:t>
      </w:r>
    </w:p>
    <w:p>
      <w:pPr>
        <w:pStyle w:val="BodyText"/>
      </w:pPr>
      <w:r>
        <w:t xml:space="preserve">What sets me apart as a Laboratory Technician is my ability to balance technical proficiency with collaborative teamwork. In Santiago, where laboratories often serve as hubs for scientific innovation, I believe my adaptability and problem-solving mindset would be invaluable. Whether working independently or alongside researchers and scientists, I prioritize efficiency, integrity, and a commitment to excellence. My fluency in both English and Spanish further strengthens my ability to communicate effectively with diverse teams and stakeholders in Chile Santiago’s dynamic professional environment.</w:t>
      </w:r>
    </w:p>
    <w:p>
      <w:pPr>
        <w:pStyle w:val="BodyText"/>
      </w:pPr>
      <w:r>
        <w:t xml:space="preserve">Chile Santiago holds a unique position as a center for scientific research and technological development in South America. As a Laboratory Technician, I am particularly drawn to the opportunity to work within this vibrant ecosystem. The region’s focus on environmental sustainability, healthcare advancements, and industrial innovation creates a fertile ground for laboratories to drive meaningful progress. I am especially interested in [specific project or initiative at the company if known], as it reflects the kind of impactful work that aligns with my professional values and technical expertise.</w:t>
      </w:r>
    </w:p>
    <w:p>
      <w:pPr>
        <w:pStyle w:val="BodyText"/>
      </w:pPr>
      <w:r>
        <w:t xml:space="preserve">In my previous role as a Research Assistant at [Another Previous Employer], I contributed to a groundbreaking study on water quality analysis, which involved collecting samples from diverse geographical locations, performing spectroscopic analysis, and compiling data for regulatory compliance. This experience not only sharpened my technical skills but also deepened my understanding of how laboratory work directly influences public health and environmental policies—issues that are increasingly critical in Chile Santiago’s growing urban centers.</w:t>
      </w:r>
    </w:p>
    <w:p>
      <w:pPr>
        <w:pStyle w:val="BodyText"/>
      </w:pPr>
      <w:r>
        <w:t xml:space="preserve">One of the key attributes I bring to the table is a rigorous attention to detail. In laboratory settings, even minor deviations can lead to significant errors, so I approach every task with a methodical mindset. For example, during my tenure at [Previous Employer], I implemented a revised documentation system that reduced data entry errors by 30% and streamlined reporting processes for the entire team. This initiative underscored my ability to identify inefficiencies and implement solutions that enhance productivity without compromising quality.</w:t>
      </w:r>
    </w:p>
    <w:p>
      <w:pPr>
        <w:pStyle w:val="BodyText"/>
      </w:pPr>
      <w:r>
        <w:t xml:space="preserve">Moreover, I am well-versed in laboratory safety standards and regulatory requirements, including OSHA guidelines and ISO protocols. My proactive approach to safety ensures that all procedures are conducted in compliance with the highest industry benchmarks. In Santiago, where laboratories often handle sensitive materials and complex experiments, this adherence to protocol is not just a responsibility—it’s a cornerstone of trust and reliability.</w:t>
      </w:r>
    </w:p>
    <w:p>
      <w:pPr>
        <w:pStyle w:val="BodyText"/>
      </w:pPr>
      <w:r>
        <w:t xml:space="preserve">I am also passionate about continuous learning and staying abreast of the latest advancements in laboratory technology. I regularly attend workshops on emerging techniques in analytical chemistry and participate in online courses to expand my skill set. This dedication to growth ensures that I remain at the forefront of my field, ready to adapt to new challenges and contribute fresh ideas to your team.</w:t>
      </w:r>
    </w:p>
    <w:p>
      <w:pPr>
        <w:pStyle w:val="BodyText"/>
      </w:pPr>
      <w:r>
        <w:t xml:space="preserve">Chile Santiago’s rich cultural heritage and cutting-edge scientific infrastructure make it an ideal location for a Laboratory Technician seeking both professional fulfillment and personal growth. The city’s commitment to innovation, combined with its strategic position as a regional leader in research, offers endless opportunities to make a difference. I am confident that my background, skills, and enthusiasm for laboratory work would allow me to thrive in this environment and contribute meaningfully to your organization’s mission.</w:t>
      </w:r>
    </w:p>
    <w:p>
      <w:pPr>
        <w:pStyle w:val="BodyText"/>
      </w:pPr>
      <w:r>
        <w:t xml:space="preserve">Thank you for considering my application. I would be delighted to discuss how my qualifications align with the needs of your team. Please feel free to contact me at [Your Phone Number] or [Your Email Address] at your earliest convenience. I look forward to the possibility of contributing to [Company Name]’s success as a Laboratory Technician in Chile Santiag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Chile Santiago</dc:title>
  <dc:creator/>
  <cp:keywords/>
  <dcterms:created xsi:type="dcterms:W3CDTF">2025-12-11T12:39:23Z</dcterms:created>
  <dcterms:modified xsi:type="dcterms:W3CDTF">2025-12-11T12:39:23Z</dcterms:modified>
</cp:coreProperties>
</file>

<file path=docProps/custom.xml><?xml version="1.0" encoding="utf-8"?>
<Properties xmlns="http://schemas.openxmlformats.org/officeDocument/2006/custom-properties" xmlns:vt="http://schemas.openxmlformats.org/officeDocument/2006/docPropsVTypes"/>
</file>